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6af3fc2da0d7a3d1b245e648379461476ab034d"/>
    <w:p>
      <w:pPr>
        <w:pStyle w:val="Heading1"/>
      </w:pPr>
      <w:r>
        <w:t xml:space="preserve">Internship Application Letter for Web Designer Position</w:t>
      </w:r>
    </w:p>
    <w:bookmarkEnd w:id="20"/>
    <w:p>
      <w:pPr>
        <w:pStyle w:val="FirstParagraph"/>
      </w:pPr>
      <w:r>
        <w:t xml:space="preserve">Hiring Manager</w:t>
      </w:r>
      <w:r>
        <w:br/>
      </w:r>
      <w:r>
        <w:t xml:space="preserve">[Company Name]</w:t>
      </w:r>
      <w:r>
        <w:br/>
      </w:r>
      <w:r>
        <w:t xml:space="preserve">Medellín, Colombia</w:t>
      </w:r>
    </w:p>
    <w:p>
      <w:pPr>
        <w:pStyle w:val="BodyText"/>
      </w:pPr>
      <w:r>
        <w:t xml:space="preserve">Subject: Internship Application Letter for Web Designer Position at [Company Name]</w:t>
      </w:r>
    </w:p>
    <w:p>
      <w:pPr>
        <w:pStyle w:val="BodyText"/>
      </w:pPr>
      <w:r>
        <w:t xml:space="preserve">Dear Hiring Manager,</w:t>
      </w:r>
    </w:p>
    <w:p>
      <w:pPr>
        <w:pStyle w:val="BodyText"/>
      </w:pPr>
      <w:r>
        <w:t xml:space="preserve">I am writing with immense enthusiasm to submit my application for the Web Designer Internship position at your esteemed organization in Medellín, Colombia. As a passionate digital creative with a strong foundation in responsive design and user experience principles, I have long admired [Company Name]'s innovative approach to web development within Colombia Medellín's thriving tech ecosystem. This</w:t>
      </w:r>
      <w:r>
        <w:t xml:space="preserve"> </w:t>
      </w:r>
      <w:r>
        <w:rPr>
          <w:bCs/>
          <w:b/>
        </w:rPr>
        <w:t xml:space="preserve">Internship Application Letter</w:t>
      </w:r>
      <w:r>
        <w:t xml:space="preserve"> </w:t>
      </w:r>
      <w:r>
        <w:t xml:space="preserve">represents my earnest commitment to contributing to your team while immersing myself in the vibrant creative culture of one of Latin America's most dynamic urban centers.</w:t>
      </w:r>
    </w:p>
    <w:p>
      <w:pPr>
        <w:pStyle w:val="BodyText"/>
      </w:pPr>
      <w:r>
        <w:t xml:space="preserve">Having followed Medellín's transformation into a global innovation hub – earning its reputation as "the City of Eternal Spring" while fostering a $3.5 billion digital economy – I am particularly inspired by how local companies like yours leverage technology to drive social impact. My academic journey at [Your University] culminated in a portfolio featuring 12+ responsive websites for community projects, including an accessible platform for Medellín's "Pueblos Jóvenes" initiative that increased youth engagement by 40%. This experience directly aligns with your work in sustainable digital solutions, and I am eager to apply my skills within Colombia Medellín's unique context where technology intersects with cultural identity.</w:t>
      </w:r>
    </w:p>
    <w:p>
      <w:pPr>
        <w:pStyle w:val="BodyText"/>
      </w:pPr>
      <w:r>
        <w:t xml:space="preserve">My technical proficiency extends beyond standard tools: I am fluent in Figma, Adobe Creative Suite, and responsive CSS frameworks (Tailwind, Bootstrap), while maintaining strong foundational knowledge of JavaScript for interactive elements. More importantly, I understand that successful Web Designer work in Colombia Medellín requires cultural intelligence – from designing for the city's diverse population across neighborhoods like El Poblado and Laureles to respecting local aesthetics in color palettes and typography. I've completed an intensive Spanish language immersion program (DELE B2 certification) specifically to communicate effectively with Colombian clients, ensuring my</w:t>
      </w:r>
      <w:r>
        <w:t xml:space="preserve"> </w:t>
      </w:r>
      <w:r>
        <w:rPr>
          <w:bCs/>
          <w:b/>
        </w:rPr>
        <w:t xml:space="preserve">Web Designer</w:t>
      </w:r>
      <w:r>
        <w:t xml:space="preserve"> </w:t>
      </w:r>
      <w:r>
        <w:t xml:space="preserve">contributions will seamlessly integrate with your team's workflow.</w:t>
      </w:r>
    </w:p>
    <w:p>
      <w:pPr>
        <w:pStyle w:val="BodyText"/>
      </w:pPr>
      <w:r>
        <w:rPr>
          <w:bCs/>
          <w:b/>
        </w:rPr>
        <w:t xml:space="preserve">Why Medellín? Why Now?</w:t>
      </w:r>
    </w:p>
    <w:p>
      <w:pPr>
        <w:pStyle w:val="BodyText"/>
      </w:pPr>
      <w:r>
        <w:t xml:space="preserve">Colombia Medellín has become a magnet for digital talent through initiatives like "Medellín Digital" and the establishment of 15+ tech hubs since 2020. I've tracked your company's participation in events like</w:t>
      </w:r>
      <w:r>
        <w:t xml:space="preserve"> </w:t>
      </w:r>
      <w:r>
        <w:rPr>
          <w:iCs/>
          <w:i/>
        </w:rPr>
        <w:t xml:space="preserve">Web Summit Medellín</w:t>
      </w:r>
      <w:r>
        <w:t xml:space="preserve"> </w:t>
      </w:r>
      <w:r>
        <w:t xml:space="preserve">and admire how you prioritize human-centered design – a philosophy that mirrors my own approach. Interning here isn't just about professional growth; it's about contributing to a city where technology literally transformed neighborhoods from zones of conflict into centers of innovation. I want to be part of this movement, learning from your team while helping create digital experiences that reflect Medellín's spirit.</w:t>
      </w:r>
    </w:p>
    <w:p>
      <w:pPr>
        <w:pStyle w:val="BodyText"/>
      </w:pPr>
      <w:r>
        <w:t xml:space="preserve">During my research into your projects, I was particularly impressed by [mention specific project if possible, e.g., "the redesign of the Envigado Cultural Center website"]. The way you balanced minimalist aesthetics with accessibility features for elderly users resonated deeply. In my previous role at [Previous Organization], I similarly developed a bilingual (Spanish/English) interface for a Medellín-based NGO that reduced user support requests by 55% through intuitive navigation – an outcome I believe could complement your ongoing accessibility initiatives. My ability to thrive in collaborative environments is evidenced by my leadership of a cross-cultural student design team that won the 2023 Latin American Digital Innovation Challenge.</w:t>
      </w:r>
    </w:p>
    <w:p>
      <w:pPr>
        <w:pStyle w:val="BodyText"/>
      </w:pPr>
      <w:r>
        <w:t xml:space="preserve">I understand that this</w:t>
      </w:r>
      <w:r>
        <w:t xml:space="preserve"> </w:t>
      </w:r>
      <w:r>
        <w:rPr>
          <w:bCs/>
          <w:b/>
        </w:rPr>
        <w:t xml:space="preserve">Internship Application Letter</w:t>
      </w:r>
      <w:r>
        <w:t xml:space="preserve"> </w:t>
      </w:r>
      <w:r>
        <w:t xml:space="preserve">represents just the beginning of my journey toward becoming an impactful Web Designer. Colombia Medellín's rapid digital evolution – with its 24% annual growth in tech startups (source: Cámara de Comercio de Medellín) – demands fresh perspectives combined with cultural sensitivity. My portfolio, available at [Your Portfolio Link], showcases projects developed using the same agile methodologies I'd bring to your team, including a mobile-first e-commerce site for local artisans that boosted sales by 30% during its beta launch.</w:t>
      </w:r>
    </w:p>
    <w:p>
      <w:pPr>
        <w:pStyle w:val="BodyText"/>
      </w:pPr>
      <w:r>
        <w:t xml:space="preserve">What excites me most about interning in Medellín is the opportunity to learn from professionals who understand how technology serves communities. Unlike generic internship opportunities, this position allows me to contribute meaningfully to projects that enhance local life – whether through optimizing government service portals for rural users or creating engaging content for Medellín's renowned street art festivals. I am prepared to bring my energy, technical skills, and deep respect for Colombian culture to your team immediately upon starting the</w:t>
      </w:r>
      <w:r>
        <w:t xml:space="preserve"> </w:t>
      </w:r>
      <w:r>
        <w:rPr>
          <w:bCs/>
          <w:b/>
        </w:rPr>
        <w:t xml:space="preserve">Internship Application Letter</w:t>
      </w:r>
      <w:r>
        <w:t xml:space="preserve"> </w:t>
      </w:r>
      <w:r>
        <w:t xml:space="preserve">process.</w:t>
      </w:r>
    </w:p>
    <w:p>
      <w:pPr>
        <w:pStyle w:val="BodyText"/>
      </w:pPr>
      <w:r>
        <w:t xml:space="preserve">As an applicant deeply committed to this city's digital future, I've already begun learning about Medellín's design traditions – from the geometric patterns of traditional Andean textiles influencing contemporary branding to the innovative use of public spaces like Parque Arví as living design labs. This cultural awareness ensures my</w:t>
      </w:r>
      <w:r>
        <w:t xml:space="preserve"> </w:t>
      </w:r>
      <w:r>
        <w:rPr>
          <w:bCs/>
          <w:b/>
        </w:rPr>
        <w:t xml:space="preserve">Web Designer</w:t>
      </w:r>
      <w:r>
        <w:t xml:space="preserve"> </w:t>
      </w:r>
      <w:r>
        <w:t xml:space="preserve">work won't just be technically sound but will authentically resonate with Colombian users.</w:t>
      </w:r>
    </w:p>
    <w:p>
      <w:pPr>
        <w:pStyle w:val="BodyText"/>
      </w:pPr>
      <w:r>
        <w:t xml:space="preserve">Thank you for considering my application to join your team in Colombia Medellín. I am eager to discuss how my skills in UI/UX design, responsive development, and cross-cultural communication can support [Company Name]'s mission while allowing me to grow under your mentorship. I've attached my portfolio and resume for your review and welcome the opportunity to schedule an interview at your earliest convenience.</w:t>
      </w:r>
    </w:p>
    <w:p>
      <w:pPr>
        <w:pStyle w:val="BodyText"/>
      </w:pPr>
      <w:r>
        <w:t xml:space="preserve">Sincerely,</w:t>
      </w:r>
      <w:r>
        <w:br/>
      </w:r>
      <w:r>
        <w:br/>
      </w:r>
    </w:p>
    <w:p>
      <w:pPr>
        <w:pStyle w:val="BodyText"/>
      </w:pPr>
      <w:r>
        <w:t xml:space="preserve">[Your Full Name]</w:t>
      </w:r>
    </w:p>
    <w:p>
      <w:pPr>
        <w:pStyle w:val="BodyText"/>
      </w:pPr>
      <w:r>
        <w:t xml:space="preserve">[Your Email Address] | [Your Phone Number] | [LinkedIn Profile URL] | [Portfolio URL]</w:t>
      </w:r>
      <w:r>
        <w:br/>
      </w:r>
      <w:r>
        <w:t xml:space="preserve">Medellín, Colombia (Available for immediate relocation)</w:t>
      </w:r>
    </w:p>
    <w:p>
      <w:pPr>
        <w:pStyle w:val="BodyText"/>
      </w:pPr>
      <w:r>
        <w:rPr>
          <w:bCs/>
          <w:b/>
        </w:rPr>
        <w:t xml:space="preserve">Note:</w:t>
      </w:r>
      <w:r>
        <w:t xml:space="preserve"> </w:t>
      </w:r>
      <w:r>
        <w:t xml:space="preserve">This</w:t>
      </w:r>
      <w:r>
        <w:t xml:space="preserve"> </w:t>
      </w:r>
      <w:r>
        <w:rPr>
          <w:bCs/>
          <w:b/>
        </w:rPr>
        <w:t xml:space="preserve">Internship Application Letter</w:t>
      </w:r>
      <w:r>
        <w:t xml:space="preserve"> </w:t>
      </w:r>
      <w:r>
        <w:t xml:space="preserve">is specifically tailored for the Web Designer role in Medellín, Colombia, with emphasis on cultural alignment and local tech ecosystem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23T05:28:10Z</dcterms:created>
  <dcterms:modified xsi:type="dcterms:W3CDTF">2026-07-23T05:28:10Z</dcterms:modified>
</cp:coreProperties>
</file>

<file path=docProps/custom.xml><?xml version="1.0" encoding="utf-8"?>
<Properties xmlns="http://schemas.openxmlformats.org/officeDocument/2006/custom-properties" xmlns:vt="http://schemas.openxmlformats.org/officeDocument/2006/docPropsVTypes"/>
</file>